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bert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usa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stiglione della Pescaia, GR, Italia Nairobi, Keny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Nairobi, Keny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06/197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8205299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usalbe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0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0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